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สุขภาพจิตที่ดีจะเห็นได้ว่านะคะนะคะ ตรงตามกับหลักสุขบัญญัติแห่งชาติค่ะ หลักสุขบัญญัติแห่งชาติมีนะคะมีทั้งหมดนะคะ 10 ข้อด้วยกันเลยราคา ไว้เยอะมากๆเลยนะคะเด็กๆกันหมดทั้ง 10 ข้อนี้มีอะไรบ้าง  เด็กๆปลายทางคิดว่าจะมีก็ต้องหมดไหมคะว่า 10 ข้อนี้จะมีอะไรบ้าง เราเยอะพอสมควรเลยนะคะทั้ง 10 ข้อนี้ ครูบอลลี่ตัวช่วยค่ะคุณซากิ อยากรู้ไหมคะว่าตัวช่วยของคุณมอสคืออะไรเอ่ย ตัวช่วยของคุณบอยนะคะนั่นก็คือมีเพลงค่ะมาให้เด็กๆร้องกัน ร้องเพลงนี้ได้ค่ะคุณก็สามารถตามหลักสุขบัญญัติแห่งชาติ ประการนะคะได้ครบทุกข้อเลยล่ะค่ะ ก่อนอื่นนะคะทุกๆท่านรบกวนใจเนื้อเพลงให้กับเด็กๆได้เลยนะคะ เดี๋ยวเรามาฝึกร้องเพลงนี้ไปพร้อมกันเลยค่ะ  เด็กเตรียมเนื้อเพลงขึ้นมาเลยนะคะ  เนื้อเพลงนี้นะคะได้แน่ใจนะคะอยู่ใน www.prc.ac.th ปลายทางสามารถเตรียมพร้อมให้เด็กได้เลยค่ะ  พร้อมหรือยังคะ ถ้าพร้อมแล้วเดี๋ยวต้องมาฝึกร้องเพลงนี้กันทีละท่อนเลยนะคะ เริ่มที่ท่านแรกค่ะ  พระบัญญัติ 10 ประการ  สุขบัญญัติ 10 ประการ มีปาฏิหาริย์ให้แสนสบาย มีปาฏิหาริย์ให้แสนสบาย มีดีพร้อม มีดีพร้อม สิ่งแวดล้อมร่างกาย สิ่งแวดล้อมร่างกายสุ สบายทั้ง 10 ประการสุข สบายทั้ง 10 ประการ   ข้อหนึ่งมันก็แสนง่ายข้อหนึ่งนั้นก็แสนง่ายดูแลร่างกายของใช้ให้สะอาดดูแลร่างกายของ ใช้ให้สะอาด ข้อ 2 อยากให้ฟันแข็งแรง ข้อ 2 อยากให้ฟันแข็งแรง ต้องหมั่นแปรงฟันทุกวันอย่าให้ทาน ต้องหมั่นแปรงฟันทุกวันอย่าให้ขาด  ข้อ 3 ล้างมือเสร็จตอน ข้อ 3 ล้างมือเสียก่อน ก่อนทานอาหารและหลังการขับถ่ายก่อนทานอาหารและหลังการค่ะ  ข้อ 4 ร้านอาหารซูโม่ ข้อ 4 ทานอาหารสุก ไม่ทานรสจัดและมีสารอันตรายไม่ทานรสจัดและมีสารอันตราย  ข้อ 5 นี่แหละสำคัญ ข้อ 5 นี่แหละสำคัญไม่เล่นการพนันและใช้สารเสพติด ไม่เล่นการพนันและใช้สารเสพติด  ข้อ 6 ครอบครัวอบอุ่น 56 ครอบครัวอบอุ่นมาสร้างความสัมพันธ์เชื่อมกัน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</dc:title>
  <dc:creator/>
  <cp:keywords/>
  <dcterms:created xsi:type="dcterms:W3CDTF">2023-05-03T05:49:19Z</dcterms:created>
  <dcterms:modified xsi:type="dcterms:W3CDTF">2023-05-03T05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ภาคม 2566 เวลา 12.06 น.</vt:lpwstr>
  </property>
  <property fmtid="{D5CDD505-2E9C-101B-9397-08002B2CF9AE}" pid="3" name="subtitle">
    <vt:lpwstr/>
  </property>
</Properties>
</file>